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1" w:name="cover-letter"/>
    <w:p>
      <w:pPr>
        <w:pStyle w:val="Heading1"/>
      </w:pPr>
      <w:r>
        <w:t xml:space="preserve">Cover Letter</w:t>
      </w:r>
    </w:p>
    <w:p>
      <w:pPr>
        <w:pStyle w:val="FirstParagraph"/>
      </w:pPr>
      <w:r>
        <w:rPr>
          <w:bCs/>
          <w:b/>
        </w:rPr>
        <w:t xml:space="preserve">John Doe</w:t>
      </w:r>
      <w:r>
        <w:br/>
      </w:r>
      <w:r>
        <w:t xml:space="preserve">1234 Sukhumvit Road, Bangkok</w:t>
      </w:r>
      <w:r>
        <w:br/>
      </w:r>
      <w:r>
        <w:t xml:space="preserve">Thailand, 10110</w:t>
      </w:r>
      <w:r>
        <w:br/>
      </w:r>
      <w:r>
        <w:t xml:space="preserve">Phone: +66 89-XXXX-XXXX</w:t>
      </w:r>
      <w:r>
        <w:br/>
      </w:r>
      <w:r>
        <w:t xml:space="preserve">Email: john.doe@example.com</w:t>
      </w:r>
    </w:p>
    <w:p>
      <w:pPr>
        <w:pStyle w:val="BodyText"/>
      </w:pPr>
      <w:r>
        <w:t xml:space="preserve">April 5, 2024</w:t>
      </w:r>
    </w:p>
    <w:bookmarkStart w:id="20" w:name="to-the-hiring-manager"/>
    <w:p>
      <w:pPr>
        <w:pStyle w:val="Heading2"/>
      </w:pPr>
      <w:r>
        <w:t xml:space="preserve">To the Hiring Manager,</w:t>
      </w:r>
    </w:p>
    <w:p>
      <w:pPr>
        <w:pStyle w:val="FirstParagraph"/>
      </w:pPr>
      <w:r>
        <w:t xml:space="preserve">Dear [Hiring Manager's Name],</w:t>
      </w:r>
    </w:p>
    <w:p>
      <w:pPr>
        <w:pStyle w:val="BodyText"/>
      </w:pPr>
      <w:r>
        <w:t xml:space="preserve">I am writing to express my interest in the Mechanic position at your esteemed organization in Thailand Bangkok. With over 8 years of hands-on experience in automotive repair, diagnostics, and maintenance, I am confident in my ability to contribute effectively to your team while leveraging my passion for mechanical systems and commitment to excellence. As a dedicated professional who thrives in dynamic environments, I am eager to bring my expertise to the vibrant automotive industry of Bangkok.</w:t>
      </w:r>
    </w:p>
    <w:p>
      <w:pPr>
        <w:pStyle w:val="BodyText"/>
      </w:pPr>
      <w:r>
        <w:t xml:space="preserve">My journey as a Mechanic has been defined by a relentless pursuit of technical mastery and customer satisfaction. Over the years, I have worked on a wide range of vehicles, from passenger cars and commercial trucks to motorcycles and heavy machinery. My skills include engine overhauls, transmission repairs, brake system diagnostics, electrical system troubleshooting, and preventive maintenance services. In my previous role at [Previous Company Name] in Bangkok’s Thong Lo district, I was responsible for managing a team of 5 technicians while maintaining a 98% client retention rate. This experience taught me the importance of precision, efficiency, and communication—qualities that align perfectly with the standards expected in Thailand’s competitive automotive sector.</w:t>
      </w:r>
    </w:p>
    <w:p>
      <w:pPr>
        <w:pStyle w:val="BodyText"/>
      </w:pPr>
      <w:r>
        <w:t xml:space="preserve">What sets me apart as a Mechanic is my ability to adapt to diverse challenges. Bangkok’s automotive landscape is unique, with vehicles ranging from local Thai models to imported luxury cars. I have worked extensively with both domestic and international brands such as Toyota, Honda, BMW, and Mercedes-Benz. This exposure has honed my problem-solving skills and allowed me to stay updated on the latest industry trends. For instance, I recently completed a certification course in hybrid vehicle maintenance through [Training Institution], ensuring I am equipped to handle the growing demand for eco-friendly vehicles in Thailand.</w:t>
      </w:r>
    </w:p>
    <w:p>
      <w:pPr>
        <w:pStyle w:val="BodyText"/>
      </w:pPr>
      <w:r>
        <w:t xml:space="preserve">Working as a Mechanic in Thailand Bangkok has always been a professional goal of mine. The city’s rapid urbanization and reliance on transportation make it an exciting hub for automotive professionals. I am particularly drawn to your company’s reputation for innovation and quality service, which resonates with my own values. I understand that the role requires not only technical proficiency but also a deep understanding of local market needs. For example, Bangkok’s humid climate and frequent traffic congestion place unique demands on vehicle systems, and I have developed strategies to address these challenges through proactive maintenance and efficient repair solutions.</w:t>
      </w:r>
    </w:p>
    <w:p>
      <w:pPr>
        <w:pStyle w:val="BodyText"/>
      </w:pPr>
      <w:r>
        <w:t xml:space="preserve">My dedication to the craft is matched by my strong work ethic. I am known for my attention to detail, ability to work under pressure, and commitment to delivering results. In a previous project at [Previous Company Name], I diagnosed a recurring engine failure in a fleet of delivery vans within 48 hours, saving the client thousands of dollars in potential downtime. This experience reinforced my belief that a skilled Mechanic is not just someone who fixes vehicles but also an essential partner in ensuring the smooth operation of businesses and communities.</w:t>
      </w:r>
    </w:p>
    <w:p>
      <w:pPr>
        <w:pStyle w:val="BodyText"/>
      </w:pPr>
      <w:r>
        <w:t xml:space="preserve">Thailand Bangkok offers a vibrant cultural and professional environment that I am eager to immerse myself in. As a Mechanic, I understand the importance of building trust with clients, and my multilingual skills (fluent in English and Thai) enable me to communicate effectively with diverse customer bases. This is particularly valuable in Bangkok, where the automotive industry serves both local residents and international expatriates. I also take pride in staying updated on industry advancements through workshops, seminars, and online courses, ensuring that my knowledge remains current and relevant.</w:t>
      </w:r>
    </w:p>
    <w:p>
      <w:pPr>
        <w:pStyle w:val="BodyText"/>
      </w:pPr>
      <w:r>
        <w:t xml:space="preserve">What excites me most about this opportunity is the chance to contribute to a company that values excellence and innovation. I am particularly interested in your company’s focus on [specific service or project mentioned in the job posting], as I believe my background aligns closely with these goals. I am confident that my technical expertise, combined with my passion for automotive solutions, will allow me to make a meaningful impact on your team.</w:t>
      </w:r>
    </w:p>
    <w:p>
      <w:pPr>
        <w:pStyle w:val="BodyText"/>
      </w:pPr>
      <w:r>
        <w:t xml:space="preserve">I would welcome the opportunity to discuss how my skills and experiences can benefit your organization. Thank you for considering my application. I look forward to the possibility of contributing to the continued success of your company in Thailand Bangkok.</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Thailand Bangkok</dc:title>
  <dc:creator/>
  <dc:language>en</dc:language>
  <cp:keywords/>
  <dcterms:created xsi:type="dcterms:W3CDTF">2026-07-23T14:51:21Z</dcterms:created>
  <dcterms:modified xsi:type="dcterms:W3CDTF">2026-07-23T14:51:21Z</dcterms:modified>
</cp:coreProperties>
</file>

<file path=docProps/custom.xml><?xml version="1.0" encoding="utf-8"?>
<Properties xmlns="http://schemas.openxmlformats.org/officeDocument/2006/custom-properties" xmlns:vt="http://schemas.openxmlformats.org/officeDocument/2006/docPropsVTypes"/>
</file>